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DFA53DF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1F4822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3A39A67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763626">
        <w:rPr>
          <w:rFonts w:ascii="Franklin Gothic Book" w:eastAsia="Franklin Gothic Book" w:hAnsi="Franklin Gothic Book"/>
          <w:b/>
          <w:strike/>
          <w:sz w:val="16"/>
          <w:szCs w:val="16"/>
        </w:rPr>
        <w:t>19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6362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95</w:t>
      </w:r>
      <w:r w:rsidR="00F864F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6039223B" w:rsidR="00B27C66" w:rsidRDefault="00A8646E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0AE3213B" w14:textId="467E8835" w:rsidR="00263680" w:rsidRDefault="00263680" w:rsidP="00B27C66">
      <w:pPr>
        <w:pStyle w:val="BodyText"/>
        <w:spacing w:line="172" w:lineRule="exact"/>
        <w:ind w:left="0"/>
        <w:rPr>
          <w:rFonts w:cs="Franklin Gothic Book"/>
        </w:rPr>
      </w:pPr>
    </w:p>
    <w:p w14:paraId="4674EF61" w14:textId="73B38EDB" w:rsidR="00263680" w:rsidRDefault="00263680" w:rsidP="00263680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F864F6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A8646E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A8646E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C748FFC" w14:textId="77777777" w:rsidR="001F4822" w:rsidRPr="001F4822" w:rsidRDefault="001F4822" w:rsidP="001F482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F4822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F4822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Feb. 27- 28) </w:t>
      </w:r>
    </w:p>
    <w:p w14:paraId="4EC49FD2" w14:textId="77777777" w:rsidR="001F4822" w:rsidRPr="001F4822" w:rsidRDefault="001F4822" w:rsidP="001F482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F4822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F4822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20-21) </w:t>
      </w:r>
    </w:p>
    <w:p w14:paraId="68341D11" w14:textId="77777777" w:rsidR="001F4822" w:rsidRPr="001F4822" w:rsidRDefault="001F4822" w:rsidP="001F482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F4822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F4822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22-23) </w:t>
      </w:r>
    </w:p>
    <w:p w14:paraId="324C16F4" w14:textId="77777777" w:rsidR="001F4822" w:rsidRPr="001F4822" w:rsidRDefault="001F4822" w:rsidP="001F482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F4822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F4822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 17-18) </w:t>
      </w:r>
    </w:p>
    <w:p w14:paraId="2C195932" w14:textId="77777777" w:rsidR="001F4822" w:rsidRPr="001F4822" w:rsidRDefault="001F4822" w:rsidP="001F482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F4822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F4822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22-23) </w:t>
      </w:r>
    </w:p>
    <w:p w14:paraId="46FED5F0" w14:textId="637FA2BC" w:rsidR="005C431A" w:rsidRDefault="001F4822" w:rsidP="001F482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F4822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F4822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Dec. 14-15)</w:t>
      </w:r>
    </w:p>
    <w:p w14:paraId="30B9BBEA" w14:textId="77777777" w:rsidR="00263680" w:rsidRDefault="00263680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26974F3E" w14:textId="06F102B1" w:rsidR="00E57E28" w:rsidRPr="009207FC" w:rsidRDefault="00F426B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63531149" w14:textId="04CB0440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29302C1" w14:textId="77777777" w:rsidR="001F4822" w:rsidRDefault="001F482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6EBFD9" w14:textId="62C2D54D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bookmarkStart w:id="1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1"/>
        </w:sdtContent>
      </w:sdt>
      <w:r w:rsidR="005F680F">
        <w:rPr>
          <w:w w:val="99"/>
        </w:rPr>
        <w:br/>
      </w:r>
      <w:r w:rsidR="005C3A0B">
        <w:t>Signature:</w:t>
      </w:r>
    </w:p>
    <w:p w14:paraId="6F2C4BB4" w14:textId="53B11281" w:rsidR="00263680" w:rsidRDefault="005C3A0B" w:rsidP="00263680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bookmarkStart w:id="3" w:name="_Hlk485717755"/>
      <w:r w:rsidR="00263680" w:rsidRPr="00263680">
        <w:t xml:space="preserve"> </w:t>
      </w:r>
      <w:r w:rsidR="00263680">
        <w:t xml:space="preserve">CVD: </w:t>
      </w:r>
      <w:sdt>
        <w:sdtPr>
          <w:id w:val="-1830752741"/>
          <w:placeholder>
            <w:docPart w:val="BA02C7C0DB184797ACFFBCA45B3E61C8"/>
          </w:placeholder>
          <w:showingPlcHdr/>
          <w:text/>
        </w:sdtPr>
        <w:sdtEndPr/>
        <w:sdtContent>
          <w:r w:rsidR="00263680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351A46FA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514A59">
        <w:rPr>
          <w:i/>
        </w:rPr>
        <w:t>4</w:t>
      </w:r>
      <w:r w:rsidR="00384E54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468D958F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42A6F6A5" w:rsidR="006E486D" w:rsidRPr="00DA663F" w:rsidRDefault="00263680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55EBFE" w14:textId="77777777" w:rsidR="00A8646E" w:rsidRDefault="00A8646E" w:rsidP="008F7DBA">
      <w:r>
        <w:separator/>
      </w:r>
    </w:p>
  </w:endnote>
  <w:endnote w:type="continuationSeparator" w:id="0">
    <w:p w14:paraId="4D430C9F" w14:textId="77777777" w:rsidR="00A8646E" w:rsidRDefault="00A8646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594260" w14:textId="77777777" w:rsidR="00A8646E" w:rsidRDefault="00A8646E" w:rsidP="008F7DBA">
      <w:r>
        <w:separator/>
      </w:r>
    </w:p>
  </w:footnote>
  <w:footnote w:type="continuationSeparator" w:id="0">
    <w:p w14:paraId="299940A0" w14:textId="77777777" w:rsidR="00A8646E" w:rsidRDefault="00A8646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rmbyGXYhNKV7GFivkl+a4Gb6KNUHE0PelZ83KEcQ2sQyD7jOIDF/60IMu3Tj4kTxzj4ZDAAZPDFX0zlSAqYow==" w:salt="7qVGhymVEMQU12rJjDvcQ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64042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1F4822"/>
    <w:rsid w:val="00253C2F"/>
    <w:rsid w:val="00255657"/>
    <w:rsid w:val="0026293F"/>
    <w:rsid w:val="00263680"/>
    <w:rsid w:val="0027314F"/>
    <w:rsid w:val="00281223"/>
    <w:rsid w:val="002A692E"/>
    <w:rsid w:val="002D2B0E"/>
    <w:rsid w:val="003078F9"/>
    <w:rsid w:val="00313CCD"/>
    <w:rsid w:val="003420F5"/>
    <w:rsid w:val="0035283F"/>
    <w:rsid w:val="00384E54"/>
    <w:rsid w:val="003A0128"/>
    <w:rsid w:val="003A6D4E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4A59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31A81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626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D709C"/>
    <w:rsid w:val="008E43AD"/>
    <w:rsid w:val="008F5E5D"/>
    <w:rsid w:val="008F7DBA"/>
    <w:rsid w:val="0090767A"/>
    <w:rsid w:val="009139E8"/>
    <w:rsid w:val="009207FC"/>
    <w:rsid w:val="00953EE3"/>
    <w:rsid w:val="00974C84"/>
    <w:rsid w:val="009E490B"/>
    <w:rsid w:val="009F0AB8"/>
    <w:rsid w:val="009F7DCD"/>
    <w:rsid w:val="00A148F1"/>
    <w:rsid w:val="00A244C4"/>
    <w:rsid w:val="00A308E3"/>
    <w:rsid w:val="00A350AD"/>
    <w:rsid w:val="00A361BA"/>
    <w:rsid w:val="00A56B81"/>
    <w:rsid w:val="00A7345A"/>
    <w:rsid w:val="00A73979"/>
    <w:rsid w:val="00A75115"/>
    <w:rsid w:val="00A8646E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6556F"/>
    <w:rsid w:val="00C8775C"/>
    <w:rsid w:val="00CA2BA3"/>
    <w:rsid w:val="00CB126A"/>
    <w:rsid w:val="00CC0116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665D8"/>
    <w:rsid w:val="00E75D36"/>
    <w:rsid w:val="00E94679"/>
    <w:rsid w:val="00EC06ED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864F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2636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A02C7C0DB184797ACFFBCA45B3E6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D2828-6B9D-47BD-B79C-EE6AB4BA6665}"/>
      </w:docPartPr>
      <w:docPartBody>
        <w:p w:rsidR="00AC6FA3" w:rsidRDefault="00445183" w:rsidP="00445183">
          <w:pPr>
            <w:pStyle w:val="BA02C7C0DB184797ACFFBCA45B3E61C8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45183"/>
    <w:rsid w:val="0048779D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B7765"/>
    <w:rsid w:val="006D3429"/>
    <w:rsid w:val="006F4B8D"/>
    <w:rsid w:val="007819BD"/>
    <w:rsid w:val="007D0916"/>
    <w:rsid w:val="007E3653"/>
    <w:rsid w:val="00876688"/>
    <w:rsid w:val="0098495C"/>
    <w:rsid w:val="009E1D42"/>
    <w:rsid w:val="00A753FF"/>
    <w:rsid w:val="00AC6FA3"/>
    <w:rsid w:val="00B72EBA"/>
    <w:rsid w:val="00BC3D74"/>
    <w:rsid w:val="00BF3EDA"/>
    <w:rsid w:val="00BF585E"/>
    <w:rsid w:val="00C04B22"/>
    <w:rsid w:val="00C468A6"/>
    <w:rsid w:val="00C46B9C"/>
    <w:rsid w:val="00C867E2"/>
    <w:rsid w:val="00C9086E"/>
    <w:rsid w:val="00CE15B2"/>
    <w:rsid w:val="00D36312"/>
    <w:rsid w:val="00D46C38"/>
    <w:rsid w:val="00D50903"/>
    <w:rsid w:val="00D97286"/>
    <w:rsid w:val="00E5321A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A02C7C0DB184797ACFFBCA45B3E61C8">
    <w:name w:val="BA02C7C0DB184797ACFFBCA45B3E61C8"/>
    <w:rsid w:val="004451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91204-38F4-4BB5-9705-BA7C151D2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FC6797-3BA3-44BF-AB3F-F6F81985F32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9D33A072-E7BF-44C7-842D-6A80FA28C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2B0ADC-C475-4E0E-8D0F-85505D984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10</cp:revision>
  <dcterms:created xsi:type="dcterms:W3CDTF">2018-08-08T15:59:00Z</dcterms:created>
  <dcterms:modified xsi:type="dcterms:W3CDTF">2019-12-1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